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0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rPr>
            <m:sty m:val="p"/>
          </m:rPr>
          <m:t>−</m:t>
        </m:r>
        <m:r>
          <m:t>2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t>1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4</m:t>
        </m:r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2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27</m:t>
        </m:r>
      </m:oMath>
      <w:r>
        <w:t xml:space="preserve">. C.</w:t>
      </w:r>
      <w:r>
        <w:t xml:space="preserve"> </w:t>
      </w:r>
      <m:oMath>
        <m:r>
          <m:t>180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9</m:t>
        </m:r>
      </m:oMath>
      <w:r>
        <w:t xml:space="preserve">. C. *</w:t>
      </w:r>
      <m:oMath>
        <m:r>
          <m:t>1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 *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6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1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3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2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B. *</w:t>
      </w:r>
      <m:oMath>
        <m:r>
          <m:rPr>
            <m:sty m:val="p"/>
          </m:rPr>
          <m:t>−</m:t>
        </m:r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4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+</m:t>
            </m:r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1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3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36</m:t>
            </m:r>
          </m:num>
          <m:den>
            <m:r>
              <m:t>56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2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8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3</m:t>
            </m:r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15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0</m:t>
            </m:r>
          </m:den>
        </m:f>
      </m:oMath>
      <w:r>
        <w:t xml:space="preserve">. B. *</w:t>
      </w:r>
      <m:oMath>
        <m:r>
          <m:t>1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14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4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7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6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6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48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19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29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.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7</m:t>
                </m:r>
              </m:e>
            </m:rad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7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7</m:t>
                </m:r>
              </m:e>
            </m:rad>
          </m:num>
          <m:den>
            <m:r>
              <m:t>3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1</m:t>
            </m:r>
          </m:num>
          <m:den>
            <m:r>
              <m:t>15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5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7</m:t>
            </m:r>
          </m:num>
          <m:den>
            <m:r>
              <m:t>3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7</m:t>
            </m:r>
          </m:num>
          <m:den>
            <m:r>
              <m:t>15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8</m:t>
                      </m:r>
                    </m:num>
                    <m:den>
                      <m:r>
                        <m:t>16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3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8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9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t>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9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1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7</m:t>
            </m:r>
          </m:num>
          <m:den>
            <m:r>
              <m:t>1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6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5</m:t>
            </m:r>
          </m:num>
          <m:den>
            <m:r>
              <m:t>1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5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0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3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2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9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3:20Z</dcterms:created>
  <dcterms:modified xsi:type="dcterms:W3CDTF">2024-11-25T14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